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5943600" cy="7291523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9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5943600" cy="8337455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Tue Sep 12 2023 19:00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38Z</dcterms:created>
  <dcterms:modified xsi:type="dcterms:W3CDTF">2023-09-13T00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